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71C42" w14:textId="77777777" w:rsidR="004B26A7" w:rsidRDefault="004B26A7" w:rsidP="004B26A7">
      <w:pPr>
        <w:rPr>
          <w:shd w:val="clear" w:color="auto" w:fill="FFFFFF"/>
        </w:rPr>
      </w:pPr>
    </w:p>
    <w:p w14:paraId="5F53E28C" w14:textId="77777777" w:rsidR="004B26A7" w:rsidRPr="009652DF" w:rsidRDefault="004B26A7" w:rsidP="004B26A7">
      <w:r w:rsidRPr="009652DF"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16440BCC" wp14:editId="4B855239">
            <wp:simplePos x="0" y="0"/>
            <wp:positionH relativeFrom="margin">
              <wp:posOffset>-281005</wp:posOffset>
            </wp:positionH>
            <wp:positionV relativeFrom="paragraph">
              <wp:posOffset>-441695</wp:posOffset>
            </wp:positionV>
            <wp:extent cx="552659" cy="629374"/>
            <wp:effectExtent l="0" t="0" r="0" b="0"/>
            <wp:wrapNone/>
            <wp:docPr id="4" name="Picture 4" descr="LOG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659" cy="629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652DF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B028A0" wp14:editId="05136CC0">
                <wp:simplePos x="0" y="0"/>
                <wp:positionH relativeFrom="margin">
                  <wp:posOffset>-432079</wp:posOffset>
                </wp:positionH>
                <wp:positionV relativeFrom="paragraph">
                  <wp:posOffset>-502418</wp:posOffset>
                </wp:positionV>
                <wp:extent cx="6817995" cy="2883877"/>
                <wp:effectExtent l="19050" t="19050" r="20955" b="1206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17995" cy="28838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338457" w14:textId="77777777" w:rsidR="004B26A7" w:rsidRDefault="004B26A7" w:rsidP="004B26A7">
                            <w:pPr>
                              <w:jc w:val="center"/>
                              <w:rPr>
                                <w:rFonts w:ascii="Arial Black" w:hAnsi="Arial Black"/>
                                <w:sz w:val="26"/>
                                <w:szCs w:val="28"/>
                              </w:rPr>
                            </w:pPr>
                            <w:r w:rsidRPr="006F2424">
                              <w:rPr>
                                <w:rFonts w:ascii="Arial Black" w:hAnsi="Arial Black"/>
                                <w:b/>
                                <w:sz w:val="26"/>
                                <w:szCs w:val="28"/>
                              </w:rPr>
                              <w:t>BAHRIA UNIVERSITY (KARACHI CAMPUS</w:t>
                            </w:r>
                            <w:r w:rsidRPr="006F2424">
                              <w:rPr>
                                <w:rFonts w:ascii="Arial Black" w:hAnsi="Arial Black"/>
                                <w:sz w:val="26"/>
                                <w:szCs w:val="28"/>
                              </w:rPr>
                              <w:t>)</w:t>
                            </w:r>
                          </w:p>
                          <w:p w14:paraId="4268D0C7" w14:textId="77777777" w:rsidR="004B26A7" w:rsidRPr="005F3A96" w:rsidRDefault="004B26A7" w:rsidP="004B26A7">
                            <w:pPr>
                              <w:jc w:val="center"/>
                              <w:rPr>
                                <w:sz w:val="10"/>
                                <w:szCs w:val="28"/>
                              </w:rPr>
                            </w:pPr>
                          </w:p>
                          <w:p w14:paraId="4A1E2D98" w14:textId="77777777" w:rsidR="004B26A7" w:rsidRDefault="004B26A7" w:rsidP="004B26A7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OPEN ENDED LAB 1</w:t>
                            </w:r>
                            <w:r w:rsidRPr="00142E98">
                              <w:rPr>
                                <w:sz w:val="22"/>
                              </w:rPr>
                              <w:t xml:space="preserve"> – </w:t>
                            </w:r>
                            <w:r>
                              <w:rPr>
                                <w:sz w:val="22"/>
                              </w:rPr>
                              <w:t>SPRING 2022</w:t>
                            </w:r>
                          </w:p>
                          <w:p w14:paraId="02C80F1E" w14:textId="77777777" w:rsidR="004B26A7" w:rsidRDefault="004B26A7" w:rsidP="004B26A7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(CLO-1)</w:t>
                            </w:r>
                          </w:p>
                          <w:p w14:paraId="4FF89EC8" w14:textId="77777777" w:rsidR="004B26A7" w:rsidRPr="0077592C" w:rsidRDefault="004B26A7" w:rsidP="004B26A7">
                            <w:r w:rsidRPr="0077592C">
                              <w:rPr>
                                <w:b/>
                              </w:rPr>
                              <w:t xml:space="preserve">Course Title:  </w:t>
                            </w:r>
                            <w:r w:rsidRPr="0077592C">
                              <w:tab/>
                            </w:r>
                            <w:r>
                              <w:t>Web Engineering</w:t>
                            </w:r>
                            <w:r w:rsidRPr="0077592C">
                              <w:tab/>
                            </w:r>
                            <w:r w:rsidRPr="0077592C"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>Course Code</w:t>
                            </w:r>
                            <w:r w:rsidRPr="0077592C">
                              <w:t>:</w:t>
                            </w:r>
                            <w:r w:rsidRPr="0077592C">
                              <w:tab/>
                            </w:r>
                            <w:r w:rsidRPr="00EC31B9">
                              <w:rPr>
                                <w:bCs/>
                              </w:rPr>
                              <w:t>SEL 310</w:t>
                            </w:r>
                            <w:r w:rsidRPr="00EC31B9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0FF030EF" w14:textId="77777777" w:rsidR="004B26A7" w:rsidRPr="0077592C" w:rsidRDefault="004B26A7" w:rsidP="004B26A7">
                            <w:r w:rsidRPr="0077592C">
                              <w:rPr>
                                <w:b/>
                              </w:rPr>
                              <w:t xml:space="preserve">Course Instructor:     </w:t>
                            </w:r>
                            <w:r w:rsidRPr="0077592C">
                              <w:rPr>
                                <w:b/>
                              </w:rPr>
                              <w:tab/>
                              <w:t xml:space="preserve">          </w:t>
                            </w:r>
                            <w:r w:rsidRPr="0077592C">
                              <w:rPr>
                                <w:b/>
                              </w:rPr>
                              <w:tab/>
                              <w:t xml:space="preserve"> </w:t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>Class</w:t>
                            </w:r>
                            <w:r>
                              <w:t>: BSE-6(A</w:t>
                            </w:r>
                            <w:r w:rsidRPr="0077592C">
                              <w:t>)</w:t>
                            </w:r>
                          </w:p>
                          <w:p w14:paraId="0C91F5E0" w14:textId="77777777" w:rsidR="004B26A7" w:rsidRPr="0077592C" w:rsidRDefault="004B26A7" w:rsidP="004B26A7">
                            <w:pPr>
                              <w:rPr>
                                <w:b/>
                              </w:rPr>
                            </w:pPr>
                            <w:r w:rsidRPr="0077592C">
                              <w:rPr>
                                <w:b/>
                              </w:rPr>
                              <w:t xml:space="preserve">Lab </w:t>
                            </w:r>
                            <w:r>
                              <w:rPr>
                                <w:b/>
                              </w:rPr>
                              <w:t>Engineer</w:t>
                            </w:r>
                            <w:r w:rsidRPr="0077592C">
                              <w:rPr>
                                <w:b/>
                              </w:rPr>
                              <w:t>:</w:t>
                            </w:r>
                            <w:r w:rsidRPr="0077592C">
                              <w:t xml:space="preserve">          Engr. </w:t>
                            </w:r>
                            <w:r>
                              <w:t xml:space="preserve">Rahemeen Khan  </w:t>
                            </w:r>
                            <w:r w:rsidRPr="0077592C">
                              <w:rPr>
                                <w:b/>
                              </w:rPr>
                              <w:t xml:space="preserve">         </w:t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 xml:space="preserve">            </w:t>
                            </w:r>
                            <w:r w:rsidRPr="0077592C">
                              <w:rPr>
                                <w:b/>
                              </w:rPr>
                              <w:t>Name: _________________</w:t>
                            </w:r>
                          </w:p>
                          <w:p w14:paraId="56925CED" w14:textId="77777777" w:rsidR="004B26A7" w:rsidRPr="0077592C" w:rsidRDefault="004B26A7" w:rsidP="004B26A7">
                            <w:pPr>
                              <w:rPr>
                                <w:b/>
                              </w:rPr>
                            </w:pPr>
                            <w:r w:rsidRPr="0077592C">
                              <w:rPr>
                                <w:b/>
                              </w:rPr>
                              <w:t>Max. Marks:</w:t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>
                              <w:t>12</w:t>
                            </w:r>
                            <w:r w:rsidRPr="0077592C">
                              <w:t xml:space="preserve"> Marks</w:t>
                            </w:r>
                            <w:r w:rsidRPr="0077592C">
                              <w:rPr>
                                <w:b/>
                                <w:smallCaps/>
                              </w:rPr>
                              <w:t xml:space="preserve">                                         </w:t>
                            </w:r>
                            <w:r w:rsidRPr="0077592C">
                              <w:rPr>
                                <w:b/>
                                <w:smallCaps/>
                              </w:rPr>
                              <w:tab/>
                            </w:r>
                            <w:r w:rsidRPr="0077592C">
                              <w:rPr>
                                <w:b/>
                                <w:smallCaps/>
                              </w:rPr>
                              <w:tab/>
                            </w:r>
                            <w:r w:rsidRPr="0077592C">
                              <w:rPr>
                                <w:b/>
                                <w:smallCaps/>
                              </w:rPr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>Reg no: ________________</w:t>
                            </w:r>
                          </w:p>
                          <w:p w14:paraId="4803E609" w14:textId="77777777" w:rsidR="004B26A7" w:rsidRDefault="004B26A7" w:rsidP="004B26A7">
                            <w:pPr>
                              <w:rPr>
                                <w:b/>
                                <w:sz w:val="22"/>
                              </w:rPr>
                            </w:pPr>
                            <w:r w:rsidRPr="0077592C">
                              <w:rPr>
                                <w:b/>
                              </w:rPr>
                              <w:t>Time:</w:t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  <w:t>120</w:t>
                            </w:r>
                            <w:r w:rsidRPr="0077592C">
                              <w:t xml:space="preserve"> Min</w:t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ab/>
                            </w:r>
                            <w:r w:rsidRPr="0077592C">
                              <w:rPr>
                                <w:b/>
                              </w:rPr>
                              <w:tab/>
                              <w:t>Date</w:t>
                            </w:r>
                            <w:r>
                              <w:rPr>
                                <w:b/>
                              </w:rPr>
                              <w:t xml:space="preserve">: </w:t>
                            </w:r>
                          </w:p>
                          <w:p w14:paraId="589CBD5C" w14:textId="77777777" w:rsidR="004B26A7" w:rsidRDefault="004B26A7" w:rsidP="004B26A7">
                            <w:pPr>
                              <w:rPr>
                                <w:b/>
                                <w:sz w:val="22"/>
                              </w:rPr>
                            </w:pPr>
                          </w:p>
                          <w:p w14:paraId="10196750" w14:textId="77777777" w:rsidR="004B26A7" w:rsidRDefault="004B26A7" w:rsidP="004B26A7">
                            <w:pPr>
                              <w:rPr>
                                <w:sz w:val="22"/>
                              </w:rPr>
                            </w:pPr>
                            <w:r w:rsidRPr="008F6CF2">
                              <w:rPr>
                                <w:b/>
                                <w:sz w:val="22"/>
                              </w:rPr>
                              <w:t>Note:</w:t>
                            </w:r>
                            <w:r>
                              <w:rPr>
                                <w:sz w:val="22"/>
                              </w:rPr>
                              <w:t xml:space="preserve"> </w:t>
                            </w:r>
                          </w:p>
                          <w:p w14:paraId="399D2953" w14:textId="77777777" w:rsidR="004B26A7" w:rsidRDefault="004B26A7" w:rsidP="004B26A7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Save Document of your solution with your </w:t>
                            </w:r>
                            <w:proofErr w:type="spellStart"/>
                            <w:r>
                              <w:rPr>
                                <w:sz w:val="22"/>
                              </w:rPr>
                              <w:t>name+enrollment</w:t>
                            </w:r>
                            <w:proofErr w:type="spellEnd"/>
                            <w:r>
                              <w:rPr>
                                <w:sz w:val="22"/>
                              </w:rPr>
                              <w:t xml:space="preserve"> like xyz015</w:t>
                            </w:r>
                          </w:p>
                          <w:p w14:paraId="5D473702" w14:textId="77777777" w:rsidR="004B26A7" w:rsidRDefault="004B26A7" w:rsidP="004B26A7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Include all important code and pictures related to solution in that document.</w:t>
                            </w:r>
                          </w:p>
                          <w:p w14:paraId="10162A1C" w14:textId="37A8426D" w:rsidR="004B26A7" w:rsidRPr="00F9640D" w:rsidRDefault="004B26A7" w:rsidP="004B26A7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sz w:val="22"/>
                              </w:rPr>
                            </w:pPr>
                            <w:r>
                              <w:rPr>
                                <w:sz w:val="22"/>
                              </w:rPr>
                              <w:t>Upload your file on LMS and GitHub</w:t>
                            </w:r>
                            <w:r w:rsidR="00A8059A">
                              <w:rPr>
                                <w:sz w:val="22"/>
                              </w:rPr>
                              <w:t xml:space="preserve"> (including host)</w:t>
                            </w:r>
                            <w:r>
                              <w:rPr>
                                <w:sz w:val="22"/>
                              </w:rPr>
                              <w:t xml:space="preserve"> as wel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B028A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34pt;margin-top:-39.55pt;width:536.85pt;height:227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" strokeweight="2.25pt">
                <v:textbox>
                  <w:txbxContent>
                    <w:p w14:paraId="3B338457" w14:textId="77777777" w:rsidR="004B26A7" w:rsidRDefault="004B26A7" w:rsidP="004B26A7">
                      <w:pPr>
                        <w:jc w:val="center"/>
                        <w:rPr>
                          <w:rFonts w:ascii="Arial Black" w:hAnsi="Arial Black"/>
                          <w:sz w:val="26"/>
                          <w:szCs w:val="28"/>
                        </w:rPr>
                      </w:pPr>
                      <w:r w:rsidRPr="006F2424">
                        <w:rPr>
                          <w:rFonts w:ascii="Arial Black" w:hAnsi="Arial Black"/>
                          <w:b/>
                          <w:sz w:val="26"/>
                          <w:szCs w:val="28"/>
                        </w:rPr>
                        <w:t>BAHRIA UNIVERSITY (KARACHI CAMPUS</w:t>
                      </w:r>
                      <w:r w:rsidRPr="006F2424">
                        <w:rPr>
                          <w:rFonts w:ascii="Arial Black" w:hAnsi="Arial Black"/>
                          <w:sz w:val="26"/>
                          <w:szCs w:val="28"/>
                        </w:rPr>
                        <w:t>)</w:t>
                      </w:r>
                    </w:p>
                    <w:p w14:paraId="4268D0C7" w14:textId="77777777" w:rsidR="004B26A7" w:rsidRPr="005F3A96" w:rsidRDefault="004B26A7" w:rsidP="004B26A7">
                      <w:pPr>
                        <w:jc w:val="center"/>
                        <w:rPr>
                          <w:sz w:val="10"/>
                          <w:szCs w:val="28"/>
                        </w:rPr>
                      </w:pPr>
                    </w:p>
                    <w:p w14:paraId="4A1E2D98" w14:textId="77777777" w:rsidR="004B26A7" w:rsidRDefault="004B26A7" w:rsidP="004B26A7">
                      <w:pPr>
                        <w:jc w:val="center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OPEN ENDED LAB 1</w:t>
                      </w:r>
                      <w:r w:rsidRPr="00142E98">
                        <w:rPr>
                          <w:sz w:val="22"/>
                        </w:rPr>
                        <w:t xml:space="preserve"> – </w:t>
                      </w:r>
                      <w:r>
                        <w:rPr>
                          <w:sz w:val="22"/>
                        </w:rPr>
                        <w:t>SPRING 2022</w:t>
                      </w:r>
                    </w:p>
                    <w:p w14:paraId="02C80F1E" w14:textId="77777777" w:rsidR="004B26A7" w:rsidRDefault="004B26A7" w:rsidP="004B26A7">
                      <w:pPr>
                        <w:jc w:val="center"/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(CLO-1)</w:t>
                      </w:r>
                    </w:p>
                    <w:p w14:paraId="4FF89EC8" w14:textId="77777777" w:rsidR="004B26A7" w:rsidRPr="0077592C" w:rsidRDefault="004B26A7" w:rsidP="004B26A7">
                      <w:r w:rsidRPr="0077592C">
                        <w:rPr>
                          <w:b/>
                        </w:rPr>
                        <w:t xml:space="preserve">Course Title:  </w:t>
                      </w:r>
                      <w:r w:rsidRPr="0077592C">
                        <w:tab/>
                      </w:r>
                      <w:r>
                        <w:t>Web Engineering</w:t>
                      </w:r>
                      <w:r w:rsidRPr="0077592C">
                        <w:tab/>
                      </w:r>
                      <w:r w:rsidRPr="0077592C">
                        <w:tab/>
                      </w:r>
                      <w:r w:rsidRPr="0077592C"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 w:rsidRPr="0077592C">
                        <w:rPr>
                          <w:b/>
                        </w:rPr>
                        <w:t>Course Code</w:t>
                      </w:r>
                      <w:r w:rsidRPr="0077592C">
                        <w:t>:</w:t>
                      </w:r>
                      <w:r w:rsidRPr="0077592C">
                        <w:tab/>
                      </w:r>
                      <w:r w:rsidRPr="00EC31B9">
                        <w:rPr>
                          <w:bCs/>
                        </w:rPr>
                        <w:t>SEL 310</w:t>
                      </w:r>
                      <w:r w:rsidRPr="00EC31B9">
                        <w:rPr>
                          <w:b/>
                          <w:bCs/>
                        </w:rPr>
                        <w:t xml:space="preserve"> </w:t>
                      </w:r>
                    </w:p>
                    <w:p w14:paraId="0FF030EF" w14:textId="77777777" w:rsidR="004B26A7" w:rsidRPr="0077592C" w:rsidRDefault="004B26A7" w:rsidP="004B26A7">
                      <w:r w:rsidRPr="0077592C">
                        <w:rPr>
                          <w:b/>
                        </w:rPr>
                        <w:t xml:space="preserve">Course Instructor:     </w:t>
                      </w:r>
                      <w:r w:rsidRPr="0077592C">
                        <w:rPr>
                          <w:b/>
                        </w:rPr>
                        <w:tab/>
                        <w:t xml:space="preserve">          </w:t>
                      </w:r>
                      <w:r w:rsidRPr="0077592C">
                        <w:rPr>
                          <w:b/>
                        </w:rPr>
                        <w:tab/>
                        <w:t xml:space="preserve"> </w:t>
                      </w:r>
                      <w:r w:rsidRPr="0077592C"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 w:rsidRPr="0077592C">
                        <w:rPr>
                          <w:b/>
                        </w:rPr>
                        <w:t>Class</w:t>
                      </w:r>
                      <w:r>
                        <w:t>: BSE-6(A</w:t>
                      </w:r>
                      <w:r w:rsidRPr="0077592C">
                        <w:t>)</w:t>
                      </w:r>
                    </w:p>
                    <w:p w14:paraId="0C91F5E0" w14:textId="77777777" w:rsidR="004B26A7" w:rsidRPr="0077592C" w:rsidRDefault="004B26A7" w:rsidP="004B26A7">
                      <w:pPr>
                        <w:rPr>
                          <w:b/>
                        </w:rPr>
                      </w:pPr>
                      <w:r w:rsidRPr="0077592C">
                        <w:rPr>
                          <w:b/>
                        </w:rPr>
                        <w:t xml:space="preserve">Lab </w:t>
                      </w:r>
                      <w:r>
                        <w:rPr>
                          <w:b/>
                        </w:rPr>
                        <w:t>Engineer</w:t>
                      </w:r>
                      <w:r w:rsidRPr="0077592C">
                        <w:rPr>
                          <w:b/>
                        </w:rPr>
                        <w:t>:</w:t>
                      </w:r>
                      <w:r w:rsidRPr="0077592C">
                        <w:t xml:space="preserve">          Engr. </w:t>
                      </w:r>
                      <w:r>
                        <w:t xml:space="preserve">Rahemeen Khan  </w:t>
                      </w:r>
                      <w:r w:rsidRPr="0077592C">
                        <w:rPr>
                          <w:b/>
                        </w:rPr>
                        <w:t xml:space="preserve">         </w:t>
                      </w:r>
                      <w:r w:rsidRPr="0077592C">
                        <w:rPr>
                          <w:b/>
                        </w:rPr>
                        <w:tab/>
                      </w:r>
                      <w:r w:rsidRPr="0077592C"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 xml:space="preserve">            </w:t>
                      </w:r>
                      <w:r w:rsidRPr="0077592C">
                        <w:rPr>
                          <w:b/>
                        </w:rPr>
                        <w:t>Name: _________________</w:t>
                      </w:r>
                    </w:p>
                    <w:p w14:paraId="56925CED" w14:textId="77777777" w:rsidR="004B26A7" w:rsidRPr="0077592C" w:rsidRDefault="004B26A7" w:rsidP="004B26A7">
                      <w:pPr>
                        <w:rPr>
                          <w:b/>
                        </w:rPr>
                      </w:pPr>
                      <w:r w:rsidRPr="0077592C">
                        <w:rPr>
                          <w:b/>
                        </w:rPr>
                        <w:t>Max. Marks:</w:t>
                      </w:r>
                      <w:r w:rsidRPr="0077592C">
                        <w:rPr>
                          <w:b/>
                        </w:rPr>
                        <w:tab/>
                      </w:r>
                      <w:r w:rsidRPr="0077592C">
                        <w:rPr>
                          <w:b/>
                        </w:rPr>
                        <w:tab/>
                      </w:r>
                      <w:r>
                        <w:t>12</w:t>
                      </w:r>
                      <w:r w:rsidRPr="0077592C">
                        <w:t xml:space="preserve"> Marks</w:t>
                      </w:r>
                      <w:r w:rsidRPr="0077592C">
                        <w:rPr>
                          <w:b/>
                          <w:smallCaps/>
                        </w:rPr>
                        <w:t xml:space="preserve">                                         </w:t>
                      </w:r>
                      <w:r w:rsidRPr="0077592C">
                        <w:rPr>
                          <w:b/>
                          <w:smallCaps/>
                        </w:rPr>
                        <w:tab/>
                      </w:r>
                      <w:r w:rsidRPr="0077592C">
                        <w:rPr>
                          <w:b/>
                          <w:smallCaps/>
                        </w:rPr>
                        <w:tab/>
                      </w:r>
                      <w:r w:rsidRPr="0077592C">
                        <w:rPr>
                          <w:b/>
                          <w:smallCaps/>
                        </w:rPr>
                        <w:tab/>
                      </w:r>
                      <w:r w:rsidRPr="0077592C">
                        <w:rPr>
                          <w:b/>
                        </w:rPr>
                        <w:t>Reg no: ________________</w:t>
                      </w:r>
                    </w:p>
                    <w:p w14:paraId="4803E609" w14:textId="77777777" w:rsidR="004B26A7" w:rsidRDefault="004B26A7" w:rsidP="004B26A7">
                      <w:pPr>
                        <w:rPr>
                          <w:b/>
                          <w:sz w:val="22"/>
                        </w:rPr>
                      </w:pPr>
                      <w:r w:rsidRPr="0077592C">
                        <w:rPr>
                          <w:b/>
                        </w:rPr>
                        <w:t>Time:</w:t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</w:r>
                      <w:r>
                        <w:rPr>
                          <w:b/>
                        </w:rPr>
                        <w:tab/>
                        <w:t>120</w:t>
                      </w:r>
                      <w:r w:rsidRPr="0077592C">
                        <w:t xml:space="preserve"> Min</w:t>
                      </w:r>
                      <w:r w:rsidRPr="0077592C">
                        <w:rPr>
                          <w:b/>
                        </w:rPr>
                        <w:tab/>
                      </w:r>
                      <w:r w:rsidRPr="0077592C">
                        <w:rPr>
                          <w:b/>
                        </w:rPr>
                        <w:tab/>
                      </w:r>
                      <w:r w:rsidRPr="0077592C">
                        <w:rPr>
                          <w:b/>
                        </w:rPr>
                        <w:tab/>
                      </w:r>
                      <w:r w:rsidRPr="0077592C">
                        <w:rPr>
                          <w:b/>
                        </w:rPr>
                        <w:tab/>
                      </w:r>
                      <w:r w:rsidRPr="0077592C">
                        <w:rPr>
                          <w:b/>
                        </w:rPr>
                        <w:tab/>
                        <w:t>Date</w:t>
                      </w:r>
                      <w:r>
                        <w:rPr>
                          <w:b/>
                        </w:rPr>
                        <w:t xml:space="preserve">: </w:t>
                      </w:r>
                    </w:p>
                    <w:p w14:paraId="589CBD5C" w14:textId="77777777" w:rsidR="004B26A7" w:rsidRDefault="004B26A7" w:rsidP="004B26A7">
                      <w:pPr>
                        <w:rPr>
                          <w:b/>
                          <w:sz w:val="22"/>
                        </w:rPr>
                      </w:pPr>
                    </w:p>
                    <w:p w14:paraId="10196750" w14:textId="77777777" w:rsidR="004B26A7" w:rsidRDefault="004B26A7" w:rsidP="004B26A7">
                      <w:pPr>
                        <w:rPr>
                          <w:sz w:val="22"/>
                        </w:rPr>
                      </w:pPr>
                      <w:r w:rsidRPr="008F6CF2">
                        <w:rPr>
                          <w:b/>
                          <w:sz w:val="22"/>
                        </w:rPr>
                        <w:t>Note:</w:t>
                      </w:r>
                      <w:r>
                        <w:rPr>
                          <w:sz w:val="22"/>
                        </w:rPr>
                        <w:t xml:space="preserve"> </w:t>
                      </w:r>
                    </w:p>
                    <w:p w14:paraId="399D2953" w14:textId="77777777" w:rsidR="004B26A7" w:rsidRDefault="004B26A7" w:rsidP="004B26A7">
                      <w:pPr>
                        <w:numPr>
                          <w:ilvl w:val="0"/>
                          <w:numId w:val="1"/>
                        </w:num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 xml:space="preserve">Save Document of your solution with your </w:t>
                      </w:r>
                      <w:proofErr w:type="spellStart"/>
                      <w:r>
                        <w:rPr>
                          <w:sz w:val="22"/>
                        </w:rPr>
                        <w:t>name+enrollment</w:t>
                      </w:r>
                      <w:proofErr w:type="spellEnd"/>
                      <w:r>
                        <w:rPr>
                          <w:sz w:val="22"/>
                        </w:rPr>
                        <w:t xml:space="preserve"> like xyz015</w:t>
                      </w:r>
                    </w:p>
                    <w:p w14:paraId="5D473702" w14:textId="77777777" w:rsidR="004B26A7" w:rsidRDefault="004B26A7" w:rsidP="004B26A7">
                      <w:pPr>
                        <w:numPr>
                          <w:ilvl w:val="0"/>
                          <w:numId w:val="1"/>
                        </w:num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Include all important code and pictures related to solution in that document.</w:t>
                      </w:r>
                    </w:p>
                    <w:p w14:paraId="10162A1C" w14:textId="37A8426D" w:rsidR="004B26A7" w:rsidRPr="00F9640D" w:rsidRDefault="004B26A7" w:rsidP="004B26A7">
                      <w:pPr>
                        <w:numPr>
                          <w:ilvl w:val="0"/>
                          <w:numId w:val="1"/>
                        </w:numPr>
                        <w:rPr>
                          <w:sz w:val="22"/>
                        </w:rPr>
                      </w:pPr>
                      <w:r>
                        <w:rPr>
                          <w:sz w:val="22"/>
                        </w:rPr>
                        <w:t>Upload your file on LMS and GitHub</w:t>
                      </w:r>
                      <w:r w:rsidR="00A8059A">
                        <w:rPr>
                          <w:sz w:val="22"/>
                        </w:rPr>
                        <w:t xml:space="preserve"> (including host)</w:t>
                      </w:r>
                      <w:r>
                        <w:rPr>
                          <w:sz w:val="22"/>
                        </w:rPr>
                        <w:t xml:space="preserve"> as well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26F525" w14:textId="77777777" w:rsidR="004B26A7" w:rsidRPr="009652DF" w:rsidRDefault="004B26A7" w:rsidP="004B26A7"/>
    <w:p w14:paraId="61974F93" w14:textId="77777777" w:rsidR="004B26A7" w:rsidRPr="009652DF" w:rsidRDefault="004B26A7" w:rsidP="004B26A7"/>
    <w:p w14:paraId="04D4B105" w14:textId="77777777" w:rsidR="004B26A7" w:rsidRPr="009652DF" w:rsidRDefault="004B26A7" w:rsidP="004B26A7"/>
    <w:p w14:paraId="6E97AE88" w14:textId="77777777" w:rsidR="004B26A7" w:rsidRPr="009652DF" w:rsidRDefault="004B26A7" w:rsidP="004B26A7"/>
    <w:p w14:paraId="4C0F8D91" w14:textId="77777777" w:rsidR="004B26A7" w:rsidRPr="009652DF" w:rsidRDefault="004B26A7" w:rsidP="004B26A7"/>
    <w:p w14:paraId="0BB6DEC0" w14:textId="77777777" w:rsidR="004B26A7" w:rsidRPr="009652DF" w:rsidRDefault="004B26A7" w:rsidP="004B26A7"/>
    <w:p w14:paraId="018C34E2" w14:textId="77777777" w:rsidR="004B26A7" w:rsidRPr="009652DF" w:rsidRDefault="004B26A7" w:rsidP="004B26A7"/>
    <w:p w14:paraId="7AD5805D" w14:textId="77777777" w:rsidR="004B26A7" w:rsidRPr="009652DF" w:rsidRDefault="004B26A7" w:rsidP="004B26A7"/>
    <w:p w14:paraId="6BAA6DD0" w14:textId="77777777" w:rsidR="004B26A7" w:rsidRPr="009652DF" w:rsidRDefault="004B26A7" w:rsidP="004B26A7"/>
    <w:p w14:paraId="0443BDE0" w14:textId="77777777" w:rsidR="004B26A7" w:rsidRPr="009652DF" w:rsidRDefault="004B26A7" w:rsidP="004B26A7"/>
    <w:p w14:paraId="35D7F0D9" w14:textId="77777777" w:rsidR="004B26A7" w:rsidRPr="009652DF" w:rsidRDefault="004B26A7" w:rsidP="004B26A7"/>
    <w:p w14:paraId="383F90B2" w14:textId="77777777" w:rsidR="004B26A7" w:rsidRPr="009652DF" w:rsidRDefault="004B26A7" w:rsidP="004B26A7"/>
    <w:p w14:paraId="799ECAA9" w14:textId="77777777" w:rsidR="004B26A7" w:rsidRPr="009652DF" w:rsidRDefault="004B26A7" w:rsidP="004B26A7"/>
    <w:p w14:paraId="5BD1B8F8" w14:textId="77777777" w:rsidR="004B26A7" w:rsidRDefault="004B26A7" w:rsidP="004B26A7">
      <w:pPr>
        <w:jc w:val="both"/>
      </w:pPr>
      <w:r w:rsidRPr="009652DF">
        <w:rPr>
          <w:b/>
        </w:rPr>
        <w:t xml:space="preserve">QUESTION # 01: </w:t>
      </w:r>
      <w:r w:rsidRPr="009652DF">
        <w:t xml:space="preserve">Assume a scenario and create related website having at least following properties: </w:t>
      </w:r>
      <w:r>
        <w:t xml:space="preserve"> </w:t>
      </w:r>
    </w:p>
    <w:p w14:paraId="17B1DA70" w14:textId="77777777" w:rsidR="004B26A7" w:rsidRDefault="004B26A7" w:rsidP="004B26A7"/>
    <w:p w14:paraId="1D15B416" w14:textId="599030E6" w:rsidR="004B26A7" w:rsidRDefault="004B26A7" w:rsidP="004B26A7">
      <w:pPr>
        <w:jc w:val="both"/>
      </w:pPr>
      <w:r>
        <w:t>Hamza is a student of 4</w:t>
      </w:r>
      <w:r w:rsidRPr="00FF04CA">
        <w:rPr>
          <w:vertAlign w:val="superscript"/>
        </w:rPr>
        <w:t>th</w:t>
      </w:r>
      <w:r>
        <w:t xml:space="preserve"> semester, BSCS program.</w:t>
      </w:r>
      <w:r w:rsidR="00197727">
        <w:t xml:space="preserve"> </w:t>
      </w:r>
      <w:r>
        <w:t>His father has a</w:t>
      </w:r>
      <w:r w:rsidR="00197727">
        <w:t xml:space="preserve"> Catering service </w:t>
      </w:r>
      <w:r w:rsidR="00A8059A">
        <w:t>business</w:t>
      </w:r>
      <w:r>
        <w:t xml:space="preserve"> named “</w:t>
      </w:r>
      <w:proofErr w:type="spellStart"/>
      <w:r w:rsidR="00197727">
        <w:t>StarCaters</w:t>
      </w:r>
      <w:proofErr w:type="spellEnd"/>
      <w:r>
        <w:t xml:space="preserve">” which was going well until pandemic hit the globe. Now, he is unable to get more </w:t>
      </w:r>
      <w:r w:rsidR="00197727">
        <w:t>orders</w:t>
      </w:r>
      <w:r>
        <w:t xml:space="preserve"> due to lack of marketing. To make it easier for his father and customers to reach, Hamza decides to make a website. However, being at beginner level he is unable to make it that professional and ignores some of the important features of good website design </w:t>
      </w:r>
      <w:proofErr w:type="spellStart"/>
      <w:r>
        <w:t>ie</w:t>
      </w:r>
      <w:proofErr w:type="spellEnd"/>
      <w:r>
        <w:t>: responsiveness, good graphic, validation etc.</w:t>
      </w:r>
    </w:p>
    <w:p w14:paraId="64AA68B6" w14:textId="77777777" w:rsidR="004B26A7" w:rsidRDefault="004B26A7" w:rsidP="004B26A7">
      <w:pPr>
        <w:jc w:val="both"/>
      </w:pPr>
    </w:p>
    <w:p w14:paraId="787FFB36" w14:textId="712189D5" w:rsidR="004B26A7" w:rsidRDefault="004B26A7" w:rsidP="004B26A7">
      <w:pPr>
        <w:jc w:val="both"/>
      </w:pPr>
      <w:r>
        <w:t xml:space="preserve">Your task is to recreate responsive website according to your own understanding of </w:t>
      </w:r>
      <w:r w:rsidR="00197727">
        <w:t xml:space="preserve">Catering Service </w:t>
      </w:r>
      <w:r>
        <w:t>with the technologies of your own choice.</w:t>
      </w:r>
    </w:p>
    <w:p w14:paraId="60D53270" w14:textId="77777777" w:rsidR="004B26A7" w:rsidRDefault="004B26A7" w:rsidP="004B26A7">
      <w:pPr>
        <w:jc w:val="both"/>
      </w:pPr>
    </w:p>
    <w:p w14:paraId="6DFCDB36" w14:textId="16827411" w:rsidR="004B26A7" w:rsidRDefault="004B26A7" w:rsidP="004B26A7">
      <w:pPr>
        <w:jc w:val="both"/>
      </w:pPr>
      <w:r w:rsidRPr="000C61DB">
        <w:rPr>
          <w:b/>
        </w:rPr>
        <w:t>Must Include:</w:t>
      </w:r>
      <w:r>
        <w:t xml:space="preserve"> Make sure you add </w:t>
      </w:r>
      <w:r w:rsidRPr="000C61DB">
        <w:rPr>
          <w:b/>
        </w:rPr>
        <w:t>Reviews Carousal</w:t>
      </w:r>
      <w:r>
        <w:t xml:space="preserve"> as feedback of previous customers. Customers should be able to </w:t>
      </w:r>
      <w:r w:rsidRPr="000C61DB">
        <w:rPr>
          <w:b/>
        </w:rPr>
        <w:t>search</w:t>
      </w:r>
      <w:r>
        <w:t xml:space="preserve"> </w:t>
      </w:r>
      <w:r w:rsidR="00A8059A">
        <w:t>different</w:t>
      </w:r>
      <w:r w:rsidR="002C51A3">
        <w:t xml:space="preserve"> food </w:t>
      </w:r>
      <w:r w:rsidR="00A8059A">
        <w:t>categories</w:t>
      </w:r>
      <w:r>
        <w:t xml:space="preserve">. For </w:t>
      </w:r>
      <w:r w:rsidR="00A8059A">
        <w:t xml:space="preserve">online </w:t>
      </w:r>
      <w:r w:rsidRPr="00612A2F">
        <w:rPr>
          <w:b/>
        </w:rPr>
        <w:t xml:space="preserve">registration form </w:t>
      </w:r>
      <w:r>
        <w:t xml:space="preserve">of customer, password field should not be weak. Data related to events must be in the form of </w:t>
      </w:r>
      <w:r w:rsidRPr="000C61DB">
        <w:rPr>
          <w:b/>
        </w:rPr>
        <w:t>objects</w:t>
      </w:r>
      <w:r>
        <w:t>.</w:t>
      </w:r>
    </w:p>
    <w:p w14:paraId="18728F5F" w14:textId="77777777" w:rsidR="004B26A7" w:rsidRPr="005B64C9" w:rsidRDefault="004B26A7" w:rsidP="004B26A7">
      <w:pPr>
        <w:rPr>
          <w:b/>
        </w:rPr>
      </w:pPr>
      <w:r>
        <w:t xml:space="preserve">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5B64C9">
        <w:rPr>
          <w:b/>
        </w:rPr>
        <w:t>(</w:t>
      </w:r>
      <w:r>
        <w:rPr>
          <w:b/>
        </w:rPr>
        <w:t>9</w:t>
      </w:r>
      <w:r w:rsidRPr="005B64C9">
        <w:rPr>
          <w:b/>
        </w:rPr>
        <w:t xml:space="preserve"> Marks)</w:t>
      </w:r>
    </w:p>
    <w:p w14:paraId="7DF2E096" w14:textId="77777777" w:rsidR="004B26A7" w:rsidRDefault="004B26A7" w:rsidP="004B26A7"/>
    <w:p w14:paraId="699ED9B8" w14:textId="77777777" w:rsidR="004B26A7" w:rsidRPr="00464A36" w:rsidRDefault="004B26A7" w:rsidP="004B26A7"/>
    <w:p w14:paraId="58D676EA" w14:textId="15C2722F" w:rsidR="00274224" w:rsidRDefault="004B26A7">
      <w:pPr>
        <w:rPr>
          <w:b/>
        </w:rPr>
      </w:pPr>
      <w:r>
        <w:rPr>
          <w:b/>
        </w:rPr>
        <w:t>QUESTION # 02</w:t>
      </w:r>
      <w:r w:rsidRPr="009652DF">
        <w:rPr>
          <w:b/>
        </w:rPr>
        <w:t xml:space="preserve">: </w:t>
      </w:r>
      <w:r>
        <w:rPr>
          <w:b/>
        </w:rPr>
        <w:t xml:space="preserve"> Viva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(3 marks)</w:t>
      </w:r>
    </w:p>
    <w:p w14:paraId="5FA330CA" w14:textId="1293ACAC" w:rsidR="00CE62A5" w:rsidRDefault="00CE62A5">
      <w:pPr>
        <w:rPr>
          <w:b/>
        </w:rPr>
      </w:pPr>
    </w:p>
    <w:p w14:paraId="4653FC8E" w14:textId="1F0CA4A9" w:rsidR="00CE62A5" w:rsidRDefault="00CE62A5">
      <w:pPr>
        <w:rPr>
          <w:b/>
        </w:rPr>
      </w:pPr>
    </w:p>
    <w:p w14:paraId="4315AF67" w14:textId="31F6CB40" w:rsidR="00CE62A5" w:rsidRDefault="00CE62A5">
      <w:pPr>
        <w:rPr>
          <w:b/>
        </w:rPr>
      </w:pPr>
    </w:p>
    <w:p w14:paraId="63E01F01" w14:textId="28125184" w:rsidR="00CE62A5" w:rsidRDefault="00CE62A5">
      <w:pPr>
        <w:rPr>
          <w:b/>
        </w:rPr>
      </w:pPr>
    </w:p>
    <w:p w14:paraId="61CDFADC" w14:textId="50104778" w:rsidR="00CE62A5" w:rsidRDefault="00CE62A5">
      <w:pPr>
        <w:rPr>
          <w:b/>
        </w:rPr>
      </w:pPr>
    </w:p>
    <w:p w14:paraId="1B929831" w14:textId="61E56238" w:rsidR="00A07918" w:rsidRDefault="00A07918">
      <w:pPr>
        <w:rPr>
          <w:b/>
        </w:rPr>
      </w:pPr>
    </w:p>
    <w:p w14:paraId="37F5F70E" w14:textId="77777777" w:rsidR="00A07918" w:rsidRDefault="00A07918">
      <w:pPr>
        <w:rPr>
          <w:b/>
        </w:rPr>
      </w:pPr>
    </w:p>
    <w:p w14:paraId="2CD50258" w14:textId="02C7C7A2" w:rsidR="00CE62A5" w:rsidRDefault="00CE62A5">
      <w:pPr>
        <w:rPr>
          <w:b/>
        </w:rPr>
      </w:pPr>
    </w:p>
    <w:p w14:paraId="45424747" w14:textId="1AB535D4" w:rsidR="00CE62A5" w:rsidRDefault="00CE62A5">
      <w:pPr>
        <w:rPr>
          <w:b/>
        </w:rPr>
      </w:pPr>
    </w:p>
    <w:p w14:paraId="34DED7FD" w14:textId="5A8B282A" w:rsidR="00CE62A5" w:rsidRDefault="00CE62A5" w:rsidP="00CE62A5">
      <w:pPr>
        <w:jc w:val="center"/>
        <w:rPr>
          <w:noProof/>
        </w:rPr>
      </w:pPr>
      <w:r>
        <w:rPr>
          <w:b/>
        </w:rPr>
        <w:t>----------------BEST OF LUCK---------------</w:t>
      </w:r>
    </w:p>
    <w:sectPr w:rsidR="00CE62A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C1094" w14:textId="77777777" w:rsidR="00862DDD" w:rsidRDefault="00862DDD" w:rsidP="00216C81">
      <w:r>
        <w:separator/>
      </w:r>
    </w:p>
  </w:endnote>
  <w:endnote w:type="continuationSeparator" w:id="0">
    <w:p w14:paraId="4C671564" w14:textId="77777777" w:rsidR="00862DDD" w:rsidRDefault="00862DDD" w:rsidP="00216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985115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AAF9072" w14:textId="61433B39" w:rsidR="00216C81" w:rsidRDefault="00216C8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BD3A471" w14:textId="77777777" w:rsidR="00216C81" w:rsidRDefault="00216C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8DE27" w14:textId="77777777" w:rsidR="00862DDD" w:rsidRDefault="00862DDD" w:rsidP="00216C81">
      <w:r>
        <w:separator/>
      </w:r>
    </w:p>
  </w:footnote>
  <w:footnote w:type="continuationSeparator" w:id="0">
    <w:p w14:paraId="5701E28E" w14:textId="77777777" w:rsidR="00862DDD" w:rsidRDefault="00862DDD" w:rsidP="00216C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363B3"/>
    <w:multiLevelType w:val="hybridMultilevel"/>
    <w:tmpl w:val="290AB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TY0MTcxMTc2MbZU0lEKTi0uzszPAykwqgUA4F1fGiwAAAA="/>
  </w:docVars>
  <w:rsids>
    <w:rsidRoot w:val="004B26A7"/>
    <w:rsid w:val="00197727"/>
    <w:rsid w:val="00216C81"/>
    <w:rsid w:val="00251E8C"/>
    <w:rsid w:val="00274224"/>
    <w:rsid w:val="002C51A3"/>
    <w:rsid w:val="004B26A7"/>
    <w:rsid w:val="00862DDD"/>
    <w:rsid w:val="00A07918"/>
    <w:rsid w:val="00A8059A"/>
    <w:rsid w:val="00CE62A5"/>
    <w:rsid w:val="00F9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EC79D"/>
  <w15:chartTrackingRefBased/>
  <w15:docId w15:val="{69976B7E-10E8-4DCC-800D-0F7081FBA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6C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6C8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16C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6C81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77</Words>
  <Characters>1014</Characters>
  <Application>Microsoft Office Word</Application>
  <DocSecurity>0</DocSecurity>
  <Lines>8</Lines>
  <Paragraphs>2</Paragraphs>
  <ScaleCrop>false</ScaleCrop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</dc:creator>
  <cp:keywords/>
  <dc:description/>
  <cp:lastModifiedBy>rahemeen</cp:lastModifiedBy>
  <cp:revision>7</cp:revision>
  <dcterms:created xsi:type="dcterms:W3CDTF">2022-05-19T16:59:00Z</dcterms:created>
  <dcterms:modified xsi:type="dcterms:W3CDTF">2022-05-20T03:22:00Z</dcterms:modified>
</cp:coreProperties>
</file>